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09A1BE27" w:rsidR="00E45467" w:rsidRPr="00983497" w:rsidRDefault="00886ECB" w:rsidP="00E45467">
      <w:pPr>
        <w:spacing w:line="360" w:lineRule="auto"/>
        <w:rPr>
          <w:rFonts w:ascii="Arial" w:hAnsi="Arial" w:cs="Arial"/>
          <w:b/>
          <w:bCs/>
          <w:color w:val="000000" w:themeColor="text1"/>
          <w:sz w:val="28"/>
          <w:szCs w:val="28"/>
        </w:rPr>
      </w:pPr>
      <w:r w:rsidRPr="00886ECB">
        <w:rPr>
          <w:rFonts w:ascii="Arial" w:hAnsi="Arial"/>
          <w:b/>
          <w:bCs/>
          <w:color w:val="000000" w:themeColor="text1"/>
          <w:sz w:val="28"/>
          <w:szCs w:val="28"/>
        </w:rPr>
        <w:t>Liquid battery adhesive systems for high-performance EVs</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6BBFC482" w14:textId="77777777" w:rsidR="00886ECB" w:rsidRPr="00D6384D" w:rsidRDefault="004B7EC0" w:rsidP="00886ECB">
      <w:pPr>
        <w:spacing w:line="360" w:lineRule="auto"/>
        <w:rPr>
          <w:rFonts w:ascii="Arial" w:hAnsi="Arial" w:cs="Arial"/>
          <w:b/>
          <w:bCs/>
          <w:color w:val="000000"/>
        </w:rPr>
      </w:pPr>
      <w:proofErr w:type="spellStart"/>
      <w:r w:rsidRPr="00E53694">
        <w:rPr>
          <w:rFonts w:ascii="Arial" w:hAnsi="Arial"/>
          <w:b/>
          <w:bCs/>
        </w:rPr>
        <w:t>Ostfildern-Kemnat</w:t>
      </w:r>
      <w:proofErr w:type="spellEnd"/>
      <w:r w:rsidRPr="00E53694">
        <w:rPr>
          <w:rFonts w:ascii="Arial" w:hAnsi="Arial"/>
          <w:b/>
          <w:bCs/>
        </w:rPr>
        <w:t xml:space="preserve">, Germany. </w:t>
      </w:r>
      <w:r w:rsidR="00886ECB">
        <w:rPr>
          <w:rFonts w:ascii="Arial" w:hAnsi="Arial"/>
          <w:b/>
          <w:color w:val="000000"/>
        </w:rPr>
        <w:t xml:space="preserve">High temperatures are generated in the battery cells of electric vehicles (EVs) during </w:t>
      </w:r>
      <w:proofErr w:type="gramStart"/>
      <w:r w:rsidR="00886ECB">
        <w:rPr>
          <w:rFonts w:ascii="Arial" w:hAnsi="Arial"/>
          <w:b/>
          <w:color w:val="000000"/>
        </w:rPr>
        <w:t>charging</w:t>
      </w:r>
      <w:proofErr w:type="gramEnd"/>
      <w:r w:rsidR="00886ECB">
        <w:rPr>
          <w:rFonts w:ascii="Arial" w:hAnsi="Arial"/>
          <w:b/>
          <w:color w:val="000000"/>
        </w:rPr>
        <w:t xml:space="preserve"> and these have to be dissipated. Until now, this has mostly been achieved by inserting silicone-based pads between the cells and the cooling system. </w:t>
      </w:r>
      <w:r w:rsidR="00886ECB">
        <w:rPr>
          <w:rFonts w:ascii="Arial" w:hAnsi="Arial"/>
          <w:b/>
          <w:color w:val="000000" w:themeColor="text1"/>
        </w:rPr>
        <w:t xml:space="preserve">However, the manufacturing process of batteries is increasingly demanding that “thermal interface materials” (TIMs) with adhesive properties be used – something silicone pads are not able to provide. WEVO-CHEMIE GmbH has therefore developed liquid adhesive systems that offer better surface wetting and can also be used as structural adhesives. In addition to optimised heat dissipation, these customisable polyurethanes also </w:t>
      </w:r>
      <w:proofErr w:type="gramStart"/>
      <w:r w:rsidR="00886ECB">
        <w:rPr>
          <w:rFonts w:ascii="Arial" w:hAnsi="Arial"/>
          <w:b/>
          <w:color w:val="000000" w:themeColor="text1"/>
        </w:rPr>
        <w:t>open up</w:t>
      </w:r>
      <w:proofErr w:type="gramEnd"/>
      <w:r w:rsidR="00886ECB">
        <w:rPr>
          <w:rFonts w:ascii="Arial" w:hAnsi="Arial"/>
          <w:b/>
          <w:color w:val="000000" w:themeColor="text1"/>
        </w:rPr>
        <w:t xml:space="preserve"> new possibilities in the design process.</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684E7E90" w14:textId="77777777" w:rsidR="00886ECB" w:rsidRDefault="00886ECB" w:rsidP="00886ECB">
      <w:pPr>
        <w:spacing w:line="360" w:lineRule="auto"/>
        <w:rPr>
          <w:rFonts w:ascii="Arial" w:hAnsi="Arial" w:cs="Arial"/>
          <w:color w:val="000000" w:themeColor="text1"/>
        </w:rPr>
      </w:pPr>
      <w:r>
        <w:rPr>
          <w:rFonts w:ascii="Arial" w:hAnsi="Arial"/>
          <w:color w:val="000000" w:themeColor="text1"/>
        </w:rPr>
        <w:t>The ongoing upgrade of the system voltage of EVs from 400 V to 800 V is leading, among other things, to an increase in the efficiency of the battery charging process. However, this results in high temperatures – also in the battery cells. TIM pads no longer provide adequate heat dissipation in these cases. That’s because the inlaid solutions that are inserted between the cells and the cooling system do not fully compensate the uneven surfaces of the cells and cooling system (see figure). This can lead to hotspots and damage to the cells.</w:t>
      </w:r>
    </w:p>
    <w:p w14:paraId="265A46E3" w14:textId="0EE2246D" w:rsidR="00886ECB" w:rsidRDefault="00886ECB" w:rsidP="00886ECB">
      <w:pPr>
        <w:spacing w:line="360" w:lineRule="auto"/>
        <w:rPr>
          <w:rFonts w:ascii="Arial" w:hAnsi="Arial" w:cs="Arial"/>
          <w:color w:val="000000" w:themeColor="text1"/>
        </w:rPr>
      </w:pPr>
      <w:r>
        <w:rPr>
          <w:rFonts w:ascii="Arial" w:hAnsi="Arial" w:cs="Arial"/>
          <w:noProof/>
          <w:color w:val="000000" w:themeColor="text1"/>
        </w:rPr>
        <w:drawing>
          <wp:inline distT="0" distB="0" distL="0" distR="0" wp14:anchorId="149C26F8" wp14:editId="41F2FFBD">
            <wp:extent cx="6012180" cy="343535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9"/>
                    <a:stretch>
                      <a:fillRect/>
                    </a:stretch>
                  </pic:blipFill>
                  <pic:spPr>
                    <a:xfrm>
                      <a:off x="0" y="0"/>
                      <a:ext cx="6012180" cy="3435350"/>
                    </a:xfrm>
                    <a:prstGeom prst="rect">
                      <a:avLst/>
                    </a:prstGeom>
                  </pic:spPr>
                </pic:pic>
              </a:graphicData>
            </a:graphic>
          </wp:inline>
        </w:drawing>
      </w:r>
    </w:p>
    <w:p w14:paraId="705E2D81" w14:textId="77777777" w:rsidR="00886ECB" w:rsidRDefault="00886ECB" w:rsidP="00886ECB">
      <w:pPr>
        <w:spacing w:line="360" w:lineRule="auto"/>
        <w:rPr>
          <w:rFonts w:ascii="Arial" w:hAnsi="Arial" w:cs="Arial"/>
          <w:color w:val="000000" w:themeColor="text1"/>
        </w:rPr>
      </w:pPr>
      <w:r>
        <w:rPr>
          <w:rFonts w:ascii="Arial" w:hAnsi="Arial"/>
          <w:color w:val="000000" w:themeColor="text1"/>
        </w:rPr>
        <w:lastRenderedPageBreak/>
        <w:t xml:space="preserve">What’s more, insertion solutions such as pads can no longer satisfy the complex geometries of modern battery design concepts. The customised liquid adhesive systems developed by </w:t>
      </w:r>
      <w:proofErr w:type="spellStart"/>
      <w:r>
        <w:rPr>
          <w:rFonts w:ascii="Arial" w:hAnsi="Arial"/>
          <w:color w:val="000000" w:themeColor="text1"/>
        </w:rPr>
        <w:t>Wevo</w:t>
      </w:r>
      <w:proofErr w:type="spellEnd"/>
      <w:r>
        <w:rPr>
          <w:rFonts w:ascii="Arial" w:hAnsi="Arial"/>
          <w:color w:val="000000" w:themeColor="text1"/>
        </w:rPr>
        <w:t xml:space="preserve"> are the perfect solution for the job. They are flexible and are applied directly to the cooling system – three-dimensional if required – and pressed together with the battery cells. This prevents air </w:t>
      </w:r>
      <w:bookmarkStart w:id="0" w:name="_Hlk119999454"/>
      <w:r>
        <w:rPr>
          <w:rFonts w:ascii="Arial" w:hAnsi="Arial"/>
          <w:color w:val="000000" w:themeColor="text1"/>
        </w:rPr>
        <w:t xml:space="preserve">voids </w:t>
      </w:r>
      <w:bookmarkEnd w:id="0"/>
      <w:r>
        <w:rPr>
          <w:rFonts w:ascii="Arial" w:hAnsi="Arial"/>
          <w:color w:val="000000" w:themeColor="text1"/>
        </w:rPr>
        <w:t xml:space="preserve">from forming and ensures immediate dissipation of the heat generated to the cooling system. </w:t>
      </w:r>
    </w:p>
    <w:p w14:paraId="6804B329" w14:textId="77777777" w:rsidR="00886ECB" w:rsidRDefault="00886ECB" w:rsidP="00886ECB">
      <w:pPr>
        <w:spacing w:line="360" w:lineRule="auto"/>
        <w:rPr>
          <w:rFonts w:ascii="Arial" w:hAnsi="Arial" w:cs="Arial"/>
          <w:b/>
          <w:bCs/>
          <w:color w:val="000000" w:themeColor="text1"/>
        </w:rPr>
      </w:pPr>
    </w:p>
    <w:p w14:paraId="175A0B22" w14:textId="77777777" w:rsidR="00886ECB" w:rsidRPr="009B6A81" w:rsidRDefault="00886ECB" w:rsidP="00886ECB">
      <w:pPr>
        <w:spacing w:line="360" w:lineRule="auto"/>
        <w:rPr>
          <w:rFonts w:ascii="Arial" w:hAnsi="Arial" w:cs="Arial"/>
          <w:b/>
          <w:bCs/>
          <w:color w:val="000000" w:themeColor="text1"/>
        </w:rPr>
      </w:pPr>
      <w:r>
        <w:rPr>
          <w:rFonts w:ascii="Arial" w:hAnsi="Arial"/>
          <w:b/>
          <w:color w:val="000000" w:themeColor="text1"/>
        </w:rPr>
        <w:t xml:space="preserve">Properties matched to state-of-the-art battery designs </w:t>
      </w:r>
    </w:p>
    <w:p w14:paraId="7469C5A8" w14:textId="77777777" w:rsidR="00886ECB" w:rsidRPr="009B6A81" w:rsidRDefault="00886ECB" w:rsidP="00886ECB">
      <w:pPr>
        <w:spacing w:line="360" w:lineRule="auto"/>
        <w:rPr>
          <w:rFonts w:ascii="Arial" w:hAnsi="Arial" w:cs="Arial"/>
          <w:color w:val="163072" w:themeColor="accent1"/>
        </w:rPr>
      </w:pPr>
    </w:p>
    <w:p w14:paraId="18D0A19D" w14:textId="77777777" w:rsidR="00886ECB" w:rsidRDefault="00886ECB" w:rsidP="00886ECB">
      <w:pPr>
        <w:spacing w:line="360" w:lineRule="auto"/>
        <w:rPr>
          <w:rFonts w:ascii="Arial" w:hAnsi="Arial" w:cs="Arial"/>
          <w:color w:val="000000" w:themeColor="text1"/>
        </w:rPr>
      </w:pPr>
      <w:proofErr w:type="spellStart"/>
      <w:r>
        <w:rPr>
          <w:rFonts w:ascii="Arial" w:hAnsi="Arial"/>
          <w:color w:val="000000" w:themeColor="text1"/>
        </w:rPr>
        <w:t>Wevo</w:t>
      </w:r>
      <w:proofErr w:type="spellEnd"/>
      <w:r>
        <w:rPr>
          <w:rFonts w:ascii="Arial" w:hAnsi="Arial"/>
          <w:color w:val="000000" w:themeColor="text1"/>
        </w:rPr>
        <w:t xml:space="preserve"> has set the thixotropy and therefore the rheological properties of these adhesive systems such that they can be applied as a vertical bead that doesn’t collapse even if the components are tilted or rotated as part of the manufacturing process. At the same time, the corresponding special fillers ensure that the viscosity of the potting compound doesn’t rise disproportionately to the thermal conductivity. This enables trouble-free processing in standard dosing systems despite the compound’s high thermal conductivity. The reactivity of the materials is individually adjusted to the customer’s particular process – for fast downstream processing and short production cycles.</w:t>
      </w:r>
    </w:p>
    <w:p w14:paraId="16D4C6F3" w14:textId="77777777" w:rsidR="00886ECB" w:rsidRDefault="00886ECB" w:rsidP="00886ECB">
      <w:pPr>
        <w:spacing w:line="360" w:lineRule="auto"/>
        <w:rPr>
          <w:rFonts w:ascii="Arial" w:hAnsi="Arial" w:cs="Arial"/>
          <w:color w:val="163072" w:themeColor="accent1"/>
        </w:rPr>
      </w:pPr>
    </w:p>
    <w:p w14:paraId="7BE1139E" w14:textId="77777777" w:rsidR="00886ECB" w:rsidRPr="00591381" w:rsidRDefault="00886ECB" w:rsidP="00886ECB">
      <w:pPr>
        <w:spacing w:line="360" w:lineRule="auto"/>
        <w:rPr>
          <w:rFonts w:ascii="Arial" w:hAnsi="Arial" w:cs="Arial"/>
          <w:color w:val="000000" w:themeColor="text1"/>
        </w:rPr>
      </w:pPr>
      <w:r>
        <w:rPr>
          <w:rFonts w:ascii="Arial" w:hAnsi="Arial"/>
          <w:color w:val="000000" w:themeColor="text1"/>
        </w:rPr>
        <w:t xml:space="preserve">What’s more, these </w:t>
      </w:r>
      <w:proofErr w:type="spellStart"/>
      <w:r>
        <w:rPr>
          <w:rFonts w:ascii="Arial" w:hAnsi="Arial"/>
          <w:color w:val="000000" w:themeColor="text1"/>
        </w:rPr>
        <w:t>Wevo</w:t>
      </w:r>
      <w:proofErr w:type="spellEnd"/>
      <w:r>
        <w:rPr>
          <w:rFonts w:ascii="Arial" w:hAnsi="Arial"/>
          <w:color w:val="000000" w:themeColor="text1"/>
        </w:rPr>
        <w:t xml:space="preserve"> products can be used as structural adhesives for durable and dimensionally stable bonding applications. This makes it easier for battery manufacturers to overcome challenges they come up against in the design process. That’s because the polyurethane adhesives make it possible, for example, to dispense with certain screwed connections, helping to reduce the overall weight of the battery and increase the range it offers.</w:t>
      </w:r>
    </w:p>
    <w:p w14:paraId="5A175889" w14:textId="210EE95D" w:rsidR="00B7199C" w:rsidRDefault="00B7199C" w:rsidP="00B7199C">
      <w:pPr>
        <w:spacing w:line="360" w:lineRule="auto"/>
      </w:pPr>
    </w:p>
    <w:p w14:paraId="541B505A" w14:textId="77777777" w:rsidR="00886ECB" w:rsidRDefault="00886ECB" w:rsidP="00B7199C">
      <w:pPr>
        <w:spacing w:line="360" w:lineRule="auto"/>
      </w:pPr>
    </w:p>
    <w:p w14:paraId="52491F9C" w14:textId="1AB50B23" w:rsidR="00E428A0" w:rsidRPr="00886ECB" w:rsidRDefault="00E428A0" w:rsidP="00B7199C">
      <w:pPr>
        <w:spacing w:line="360" w:lineRule="auto"/>
        <w:rPr>
          <w:rFonts w:ascii="Arial" w:hAnsi="Arial" w:cs="Arial"/>
          <w:b/>
          <w:bCs/>
          <w:i/>
          <w:iCs/>
        </w:rPr>
      </w:pPr>
      <w:r w:rsidRPr="00886ECB">
        <w:rPr>
          <w:rFonts w:ascii="Arial" w:hAnsi="Arial" w:cs="Arial"/>
          <w:b/>
          <w:bCs/>
          <w:i/>
          <w:iCs/>
        </w:rPr>
        <w:t>Image description and source</w:t>
      </w:r>
    </w:p>
    <w:p w14:paraId="424B6CAC" w14:textId="77777777" w:rsidR="00886ECB" w:rsidRDefault="00886ECB" w:rsidP="00B7199C">
      <w:pPr>
        <w:spacing w:line="360" w:lineRule="auto"/>
      </w:pPr>
    </w:p>
    <w:p w14:paraId="00394FD8" w14:textId="54D55FED" w:rsidR="002D56D3" w:rsidRDefault="00886ECB" w:rsidP="004B7EC0">
      <w:pPr>
        <w:widowControl w:val="0"/>
        <w:spacing w:line="360" w:lineRule="auto"/>
      </w:pPr>
      <w:proofErr w:type="spellStart"/>
      <w:r w:rsidRPr="00886ECB">
        <w:t>Wevo</w:t>
      </w:r>
      <w:proofErr w:type="spellEnd"/>
      <w:r w:rsidRPr="00886ECB">
        <w:t xml:space="preserve"> adhesive systems reliably dissipate the heat generated during the charging process from the battery cells to the heat sink. (Image source: </w:t>
      </w:r>
      <w:r w:rsidRPr="00D53580">
        <w:rPr>
          <w:rFonts w:ascii="Arial" w:hAnsi="Arial" w:cs="Arial"/>
        </w:rPr>
        <w:t xml:space="preserve">© </w:t>
      </w:r>
      <w:proofErr w:type="spellStart"/>
      <w:r w:rsidRPr="00D53580">
        <w:rPr>
          <w:rFonts w:ascii="Arial" w:hAnsi="Arial" w:cs="Arial"/>
        </w:rPr>
        <w:t>Bildwerk</w:t>
      </w:r>
      <w:proofErr w:type="spellEnd"/>
      <w:r w:rsidRPr="00D53580">
        <w:rPr>
          <w:rFonts w:ascii="Arial" w:hAnsi="Arial" w:cs="Arial"/>
        </w:rPr>
        <w:t xml:space="preserve"> – stock.adobe.com</w:t>
      </w:r>
      <w:r w:rsidRPr="00886ECB">
        <w:t>)</w:t>
      </w:r>
    </w:p>
    <w:p w14:paraId="403B2D79" w14:textId="394C4DD4" w:rsidR="00886ECB" w:rsidRDefault="00886ECB" w:rsidP="004B7EC0">
      <w:pPr>
        <w:widowControl w:val="0"/>
        <w:spacing w:line="360" w:lineRule="auto"/>
      </w:pPr>
    </w:p>
    <w:p w14:paraId="3F5293CF" w14:textId="77777777" w:rsidR="00886ECB" w:rsidRDefault="00886ECB"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w:t>
      </w:r>
      <w:r w:rsidRPr="00E55975">
        <w:rPr>
          <w:rFonts w:ascii="Arial" w:hAnsi="Arial"/>
          <w:bCs/>
          <w:i/>
          <w:iCs/>
        </w:rPr>
        <w:lastRenderedPageBreak/>
        <w:t xml:space="preserve">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10"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1"/>
      <w:footerReference w:type="default" r:id="rId12"/>
      <w:headerReference w:type="first" r:id="rId13"/>
      <w:footerReference w:type="first" r:id="rId14"/>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0CE76" w14:textId="77777777" w:rsidR="00F234AD" w:rsidRDefault="00F234AD" w:rsidP="00E66201">
      <w:r>
        <w:separator/>
      </w:r>
    </w:p>
  </w:endnote>
  <w:endnote w:type="continuationSeparator" w:id="0">
    <w:p w14:paraId="08A39BF9" w14:textId="77777777" w:rsidR="00F234AD" w:rsidRDefault="00F234AD"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Arial"/>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Arial"/>
    <w:panose1 w:val="020B0604020202020204"/>
    <w:charset w:val="4D"/>
    <w:family w:val="auto"/>
    <w:pitch w:val="variable"/>
    <w:sig w:usb0="A00000FF" w:usb1="4000204A" w:usb2="00000008" w:usb3="00000000" w:csb0="00000093" w:csb1="00000000"/>
  </w:font>
  <w:font w:name="Wevo Pro UltraLight">
    <w:altName w:val="Arial"/>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AE976" w14:textId="77777777" w:rsidR="00F234AD" w:rsidRDefault="00F234AD" w:rsidP="00E66201">
      <w:r>
        <w:separator/>
      </w:r>
    </w:p>
  </w:footnote>
  <w:footnote w:type="continuationSeparator" w:id="0">
    <w:p w14:paraId="17D5823E" w14:textId="77777777" w:rsidR="00F234AD" w:rsidRDefault="00F234AD"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544B6541" w:rsidR="00D31762" w:rsidRDefault="00886ECB">
    <w:pPr>
      <w:pStyle w:val="Kopfzeile"/>
    </w:pPr>
    <w:r>
      <w:t>28</w:t>
    </w:r>
    <w:r w:rsidR="001A7038">
      <w:t xml:space="preserve"> </w:t>
    </w:r>
    <w:r>
      <w:t>November</w:t>
    </w:r>
    <w:r w:rsidR="001A7038">
      <w:t xml:space="preserve"> </w:t>
    </w:r>
    <w:r>
      <w:t>2022</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288D"/>
    <w:rsid w:val="006763E8"/>
    <w:rsid w:val="006765C4"/>
    <w:rsid w:val="006A5ACD"/>
    <w:rsid w:val="006A69E6"/>
    <w:rsid w:val="006B4F3B"/>
    <w:rsid w:val="006C2AEB"/>
    <w:rsid w:val="006D1E89"/>
    <w:rsid w:val="006E1F66"/>
    <w:rsid w:val="006E1FC2"/>
    <w:rsid w:val="006E6522"/>
    <w:rsid w:val="006F52E7"/>
    <w:rsid w:val="007002FD"/>
    <w:rsid w:val="00700700"/>
    <w:rsid w:val="00702C88"/>
    <w:rsid w:val="00710696"/>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6DAA"/>
    <w:rsid w:val="00877FF6"/>
    <w:rsid w:val="00882586"/>
    <w:rsid w:val="00885B4A"/>
    <w:rsid w:val="00886ECB"/>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809D3"/>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28A0"/>
    <w:rsid w:val="00E45467"/>
    <w:rsid w:val="00E50B5E"/>
    <w:rsid w:val="00E65A2C"/>
    <w:rsid w:val="00E66201"/>
    <w:rsid w:val="00E672A0"/>
    <w:rsid w:val="00EC67FD"/>
    <w:rsid w:val="00ED17F2"/>
    <w:rsid w:val="00ED787B"/>
    <w:rsid w:val="00EE43E2"/>
    <w:rsid w:val="00F062CB"/>
    <w:rsid w:val="00F1799F"/>
    <w:rsid w:val="00F234AD"/>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presse@wevo-chemie.de"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37</Words>
  <Characters>3388</Characters>
  <Application>Microsoft Office Word</Application>
  <DocSecurity>0</DocSecurity>
  <Lines>28</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9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8T14:08:00Z</dcterms:created>
  <dcterms:modified xsi:type="dcterms:W3CDTF">2022-11-28T14:08:00Z</dcterms:modified>
  <cp:category/>
</cp:coreProperties>
</file>